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6C32C79B" w14:textId="2FD3A37B" w:rsidR="00717E7A" w:rsidRDefault="003E0A3D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EC6229F" wp14:editId="6BC641B5">
                <wp:simplePos x="0" y="0"/>
                <wp:positionH relativeFrom="column">
                  <wp:posOffset>1095375</wp:posOffset>
                </wp:positionH>
                <wp:positionV relativeFrom="paragraph">
                  <wp:posOffset>3469005</wp:posOffset>
                </wp:positionV>
                <wp:extent cx="1320165" cy="893445"/>
                <wp:effectExtent l="9525" t="306705" r="13335" b="323850"/>
                <wp:wrapNone/>
                <wp:docPr id="29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20165" cy="893445"/>
                        </a:xfrm>
                        <a:prstGeom prst="wave">
                          <a:avLst>
                            <a:gd name="adj1" fmla="val 13005"/>
                            <a:gd name="adj2" fmla="val 0"/>
                          </a:avLst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4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4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7D19B6B9" w14:textId="29C773B6" w:rsidR="008B7FD5" w:rsidRPr="008B7FD5" w:rsidRDefault="008B7FD5" w:rsidP="008B7FD5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8B7FD5">
                              <w:rPr>
                                <w:sz w:val="18"/>
                                <w:szCs w:val="18"/>
                              </w:rPr>
                              <w:t xml:space="preserve">Completion of </w:t>
                            </w:r>
                            <w:r w:rsidR="007E3397">
                              <w:rPr>
                                <w:sz w:val="18"/>
                                <w:szCs w:val="18"/>
                              </w:rPr>
                              <w:t>Research using guidelin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C6229F" id="_x0000_t64" coordsize="21600,21600" o:spt="64" adj="2809,10800" path="m@28@0c@27@1@26@3@25@0l@21@4c@22@5@23@6@24@4xe">
                <v:formulas>
                  <v:f eqn="val #0"/>
                  <v:f eqn="prod @0 41 9"/>
                  <v:f eqn="prod @0 23 9"/>
                  <v:f eqn="sum 0 0 @2"/>
                  <v:f eqn="sum 21600 0 #0"/>
                  <v:f eqn="sum 21600 0 @1"/>
                  <v:f eqn="sum 21600 0 @3"/>
                  <v:f eqn="sum #1 0 10800"/>
                  <v:f eqn="sum 21600 0 #1"/>
                  <v:f eqn="prod @8 2 3"/>
                  <v:f eqn="prod @8 4 3"/>
                  <v:f eqn="prod @8 2 1"/>
                  <v:f eqn="sum 21600 0 @9"/>
                  <v:f eqn="sum 21600 0 @10"/>
                  <v:f eqn="sum 21600 0 @11"/>
                  <v:f eqn="prod #1 2 3"/>
                  <v:f eqn="prod #1 4 3"/>
                  <v:f eqn="prod #1 2 1"/>
                  <v:f eqn="sum 21600 0 @15"/>
                  <v:f eqn="sum 21600 0 @16"/>
                  <v:f eqn="sum 21600 0 @17"/>
                  <v:f eqn="if @7 @14 0"/>
                  <v:f eqn="if @7 @13 @15"/>
                  <v:f eqn="if @7 @12 @16"/>
                  <v:f eqn="if @7 21600 @17"/>
                  <v:f eqn="if @7 0 @20"/>
                  <v:f eqn="if @7 @9 @19"/>
                  <v:f eqn="if @7 @10 @18"/>
                  <v:f eqn="if @7 @11 21600"/>
                  <v:f eqn="sum @24 0 @21"/>
                  <v:f eqn="sum @4 0 @0"/>
                  <v:f eqn="max @21 @25"/>
                  <v:f eqn="min @24 @28"/>
                  <v:f eqn="prod @0 2 1"/>
                  <v:f eqn="sum 21600 0 @33"/>
                  <v:f eqn="mid @26 @27"/>
                  <v:f eqn="mid @24 @28"/>
                  <v:f eqn="mid @22 @23"/>
                  <v:f eqn="mid @21 @25"/>
                </v:formulas>
                <v:path o:connecttype="custom" o:connectlocs="@35,@0;@38,10800;@37,@4;@36,10800" o:connectangles="270,180,90,0" textboxrect="@31,@33,@32,@34"/>
                <v:handles>
                  <v:h position="topLeft,#0" yrange="0,4459"/>
                  <v:h position="#1,bottomRight" xrange="8640,12960"/>
                </v:handles>
              </v:shapetype>
              <v:shape id="AutoShape 40" o:spid="_x0000_s1026" type="#_x0000_t64" style="position:absolute;margin-left:86.25pt;margin-top:273.15pt;width:103.95pt;height:70.3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" fillcolor="white [3201]" strokecolor="#b2a1c7 [1943]" strokeweight="1pt">
                <v:fill color2="#ccc0d9 [1303]" focus="100%" type="gradient"/>
                <v:shadow on="t" color="#3f3151 [1607]" opacity=".5" offset="1pt"/>
                <v:textbox>
                  <w:txbxContent>
                    <w:p w14:paraId="7D19B6B9" w14:textId="29C773B6" w:rsidR="008B7FD5" w:rsidRPr="008B7FD5" w:rsidRDefault="008B7FD5" w:rsidP="008B7FD5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8B7FD5">
                        <w:rPr>
                          <w:sz w:val="18"/>
                          <w:szCs w:val="18"/>
                        </w:rPr>
                        <w:t xml:space="preserve">Completion of </w:t>
                      </w:r>
                      <w:r w:rsidR="007E3397">
                        <w:rPr>
                          <w:sz w:val="18"/>
                          <w:szCs w:val="18"/>
                        </w:rPr>
                        <w:t>Research using guidelin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3207C71" wp14:editId="66F39026">
                <wp:simplePos x="0" y="0"/>
                <wp:positionH relativeFrom="column">
                  <wp:posOffset>3495675</wp:posOffset>
                </wp:positionH>
                <wp:positionV relativeFrom="paragraph">
                  <wp:posOffset>3343275</wp:posOffset>
                </wp:positionV>
                <wp:extent cx="1447800" cy="1181100"/>
                <wp:effectExtent l="9525" t="400050" r="19050" b="419100"/>
                <wp:wrapNone/>
                <wp:docPr id="28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7800" cy="1181100"/>
                        </a:xfrm>
                        <a:prstGeom prst="wave">
                          <a:avLst>
                            <a:gd name="adj1" fmla="val 13005"/>
                            <a:gd name="adj2" fmla="val 0"/>
                          </a:avLst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4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4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409A0726" w14:textId="77777777" w:rsidR="008B7FD5" w:rsidRPr="00044EE8" w:rsidRDefault="008B7FD5" w:rsidP="008B7FD5">
                            <w:pPr>
                              <w:jc w:val="center"/>
                              <w:rPr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>Send to External Evaluator for final Evalu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07C71" id="AutoShape 41" o:spid="_x0000_s1027" type="#_x0000_t64" style="position:absolute;margin-left:275.25pt;margin-top:263.25pt;width:114pt;height:93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" fillcolor="white [3201]" strokecolor="#b2a1c7 [1943]" strokeweight="1pt">
                <v:fill color2="#ccc0d9 [1303]" focus="100%" type="gradient"/>
                <v:shadow on="t" color="#3f3151 [1607]" opacity=".5" offset="1pt"/>
                <v:textbox>
                  <w:txbxContent>
                    <w:p w14:paraId="409A0726" w14:textId="77777777" w:rsidR="008B7FD5" w:rsidRPr="00044EE8" w:rsidRDefault="008B7FD5" w:rsidP="008B7FD5">
                      <w:pPr>
                        <w:jc w:val="center"/>
                        <w:rPr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>Send to External Evaluator for final Evalu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052F40F" wp14:editId="06CD0489">
                <wp:simplePos x="0" y="0"/>
                <wp:positionH relativeFrom="column">
                  <wp:posOffset>4210050</wp:posOffset>
                </wp:positionH>
                <wp:positionV relativeFrom="paragraph">
                  <wp:posOffset>4362450</wp:posOffset>
                </wp:positionV>
                <wp:extent cx="0" cy="590550"/>
                <wp:effectExtent l="57150" t="19050" r="57150" b="9525"/>
                <wp:wrapNone/>
                <wp:docPr id="27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5905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88091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5" o:spid="_x0000_s1026" type="#_x0000_t32" style="position:absolute;margin-left:331.5pt;margin-top:343.5pt;width:0;height:46.5pt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969CAC6" wp14:editId="2F636837">
                <wp:simplePos x="0" y="0"/>
                <wp:positionH relativeFrom="column">
                  <wp:posOffset>-85725</wp:posOffset>
                </wp:positionH>
                <wp:positionV relativeFrom="paragraph">
                  <wp:posOffset>4543425</wp:posOffset>
                </wp:positionV>
                <wp:extent cx="1323975" cy="1076325"/>
                <wp:effectExtent l="9525" t="9525" r="19050" b="28575"/>
                <wp:wrapNone/>
                <wp:docPr id="26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23975" cy="10763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9AFF459" w14:textId="77777777" w:rsidR="00061004" w:rsidRPr="008B7FD5" w:rsidRDefault="008B7FD5" w:rsidP="008B7FD5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Submission of Thesis with Recommendation of Supervis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969CAC6" id="AutoShape 19" o:spid="_x0000_s1028" style="position:absolute;margin-left:-6.75pt;margin-top:357.75pt;width:104.25pt;height:84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" fillcolor="#95b3d7 [1940]" strokecolor="#95b3d7 [1940]" strokeweight="1pt">
                <v:fill color2="#dbe5f1 [660]" angle="135" focus="50%" type="gradient"/>
                <v:shadow on="t" color="#243f60 [1604]" opacity=".5" offset="1pt"/>
                <v:textbox>
                  <w:txbxContent>
                    <w:p w14:paraId="59AFF459" w14:textId="77777777" w:rsidR="00061004" w:rsidRPr="008B7FD5" w:rsidRDefault="008B7FD5" w:rsidP="008B7FD5">
                      <w:pPr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Submission of Thesis with Recommendation of Supervisor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A94FA46" wp14:editId="26FBE1E2">
                <wp:simplePos x="0" y="0"/>
                <wp:positionH relativeFrom="column">
                  <wp:posOffset>1314450</wp:posOffset>
                </wp:positionH>
                <wp:positionV relativeFrom="paragraph">
                  <wp:posOffset>1657350</wp:posOffset>
                </wp:positionV>
                <wp:extent cx="1114425" cy="485775"/>
                <wp:effectExtent l="9525" t="171450" r="19050" b="190500"/>
                <wp:wrapNone/>
                <wp:docPr id="25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4425" cy="485775"/>
                        </a:xfrm>
                        <a:prstGeom prst="wave">
                          <a:avLst>
                            <a:gd name="adj1" fmla="val 13005"/>
                            <a:gd name="adj2" fmla="val 0"/>
                          </a:avLst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4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4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347773DD" w14:textId="77777777" w:rsidR="00044EE8" w:rsidRPr="00044EE8" w:rsidRDefault="00044EE8" w:rsidP="00A8782F">
                            <w:pPr>
                              <w:jc w:val="center"/>
                              <w:rPr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>After Evalu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94FA46" id="AutoShape 37" o:spid="_x0000_s1029" type="#_x0000_t64" style="position:absolute;margin-left:103.5pt;margin-top:130.5pt;width:87.75pt;height:38.2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" fillcolor="white [3201]" strokecolor="#b2a1c7 [1943]" strokeweight="1pt">
                <v:fill color2="#ccc0d9 [1303]" focus="100%" type="gradient"/>
                <v:shadow on="t" color="#3f3151 [1607]" opacity=".5" offset="1pt"/>
                <v:textbox>
                  <w:txbxContent>
                    <w:p w14:paraId="347773DD" w14:textId="77777777" w:rsidR="00044EE8" w:rsidRPr="00044EE8" w:rsidRDefault="00044EE8" w:rsidP="00A8782F">
                      <w:pPr>
                        <w:jc w:val="center"/>
                        <w:rPr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>After Evalu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052424C" wp14:editId="3E94D547">
                <wp:simplePos x="0" y="0"/>
                <wp:positionH relativeFrom="column">
                  <wp:posOffset>1866900</wp:posOffset>
                </wp:positionH>
                <wp:positionV relativeFrom="paragraph">
                  <wp:posOffset>2076450</wp:posOffset>
                </wp:positionV>
                <wp:extent cx="0" cy="600075"/>
                <wp:effectExtent l="57150" t="19050" r="57150" b="9525"/>
                <wp:wrapNone/>
                <wp:docPr id="24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6000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BFA0BC" id="AutoShape 28" o:spid="_x0000_s1026" type="#_x0000_t32" style="position:absolute;margin-left:147pt;margin-top:163.5pt;width:0;height:47.25pt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22AEC68" wp14:editId="176F076A">
                <wp:simplePos x="0" y="0"/>
                <wp:positionH relativeFrom="column">
                  <wp:posOffset>685800</wp:posOffset>
                </wp:positionH>
                <wp:positionV relativeFrom="paragraph">
                  <wp:posOffset>3943350</wp:posOffset>
                </wp:positionV>
                <wp:extent cx="409575" cy="0"/>
                <wp:effectExtent l="9525" t="57150" r="19050" b="57150"/>
                <wp:wrapNone/>
                <wp:docPr id="23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95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C2E19E" id="AutoShape 39" o:spid="_x0000_s1026" type="#_x0000_t32" style="position:absolute;margin-left:54pt;margin-top:310.5pt;width:32.25pt;height:0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3BBFF90" wp14:editId="74BA4CD9">
                <wp:simplePos x="0" y="0"/>
                <wp:positionH relativeFrom="column">
                  <wp:posOffset>66675</wp:posOffset>
                </wp:positionH>
                <wp:positionV relativeFrom="paragraph">
                  <wp:posOffset>2238375</wp:posOffset>
                </wp:positionV>
                <wp:extent cx="1171575" cy="1104900"/>
                <wp:effectExtent l="9525" t="9525" r="19050" b="28575"/>
                <wp:wrapNone/>
                <wp:docPr id="22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1575" cy="11049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325264F" w14:textId="77777777" w:rsidR="00D94E02" w:rsidRDefault="00061004" w:rsidP="0006100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Proposal Defense </w:t>
                            </w:r>
                          </w:p>
                          <w:p w14:paraId="433B5900" w14:textId="6A5C52C0" w:rsidR="00061004" w:rsidRPr="00061004" w:rsidRDefault="00061004" w:rsidP="0006100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r w:rsidR="00D94E0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0</w:t>
                            </w:r>
                            <w:r w:rsidR="00AA200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4</w:t>
                            </w:r>
                            <w:r w:rsidR="00D94E0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rm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3BBFF90" id="AutoShape 13" o:spid="_x0000_s1030" style="position:absolute;margin-left:5.25pt;margin-top:176.25pt;width:92.25pt;height:8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" fillcolor="#95b3d7 [1940]" strokecolor="#95b3d7 [1940]" strokeweight="1pt">
                <v:fill color2="#dbe5f1 [660]" angle="135" focus="50%" type="gradient"/>
                <v:shadow on="t" color="#243f60 [1604]" opacity=".5" offset="1pt"/>
                <v:textbox>
                  <w:txbxContent>
                    <w:p w14:paraId="0325264F" w14:textId="77777777" w:rsidR="00D94E02" w:rsidRDefault="00061004" w:rsidP="0006100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Proposal Defense </w:t>
                      </w:r>
                    </w:p>
                    <w:p w14:paraId="433B5900" w14:textId="6A5C52C0" w:rsidR="00061004" w:rsidRPr="00061004" w:rsidRDefault="00061004" w:rsidP="0006100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r w:rsidR="00D94E0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0</w:t>
                      </w:r>
                      <w:r w:rsidR="00AA200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4</w:t>
                      </w:r>
                      <w:r w:rsidR="00D94E0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rm)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E48107B" wp14:editId="525D9778">
                <wp:simplePos x="0" y="0"/>
                <wp:positionH relativeFrom="column">
                  <wp:posOffset>4686300</wp:posOffset>
                </wp:positionH>
                <wp:positionV relativeFrom="paragraph">
                  <wp:posOffset>2238375</wp:posOffset>
                </wp:positionV>
                <wp:extent cx="1190625" cy="1019175"/>
                <wp:effectExtent l="9525" t="9525" r="19050" b="28575"/>
                <wp:wrapNone/>
                <wp:docPr id="21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0625" cy="10191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71FA501" w14:textId="77777777" w:rsidR="008B7FD5" w:rsidRPr="00061004" w:rsidRDefault="008B7FD5" w:rsidP="008B7FD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80B6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ubmission of Students Synopsis to Supervisor &amp;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80B6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o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-</w:t>
                            </w:r>
                            <w:r w:rsidRPr="00780B6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uperviso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– (03)</w:t>
                            </w:r>
                          </w:p>
                          <w:p w14:paraId="740A0701" w14:textId="77777777" w:rsidR="00061004" w:rsidRPr="008B7FD5" w:rsidRDefault="00061004" w:rsidP="008B7FD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E48107B" id="AutoShape 15" o:spid="_x0000_s1031" style="position:absolute;margin-left:369pt;margin-top:176.25pt;width:93.75pt;height:80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" fillcolor="#95b3d7 [1940]" strokecolor="#95b3d7 [1940]" strokeweight="1pt">
                <v:fill color2="#dbe5f1 [660]" angle="135" focus="50%" type="gradient"/>
                <v:shadow on="t" color="#243f60 [1604]" opacity=".5" offset="1pt"/>
                <v:textbox>
                  <w:txbxContent>
                    <w:p w14:paraId="571FA501" w14:textId="77777777" w:rsidR="008B7FD5" w:rsidRPr="00061004" w:rsidRDefault="008B7FD5" w:rsidP="008B7FD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80B6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ubmission of Students Synopsis to Supervisor &amp;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780B6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o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-</w:t>
                      </w:r>
                      <w:r w:rsidRPr="00780B6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upervisor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– (03)</w:t>
                      </w:r>
                    </w:p>
                    <w:p w14:paraId="740A0701" w14:textId="77777777" w:rsidR="00061004" w:rsidRPr="008B7FD5" w:rsidRDefault="00061004" w:rsidP="008B7FD5"/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DAD0F02" wp14:editId="05EADA9B">
                <wp:simplePos x="0" y="0"/>
                <wp:positionH relativeFrom="column">
                  <wp:posOffset>2428875</wp:posOffset>
                </wp:positionH>
                <wp:positionV relativeFrom="paragraph">
                  <wp:posOffset>2286000</wp:posOffset>
                </wp:positionV>
                <wp:extent cx="1238250" cy="1019175"/>
                <wp:effectExtent l="9525" t="9525" r="19050" b="28575"/>
                <wp:wrapNone/>
                <wp:docPr id="20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38250" cy="10191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1C8CB0F6" w14:textId="77777777" w:rsidR="008B7FD5" w:rsidRPr="00061004" w:rsidRDefault="008B7FD5" w:rsidP="008B7FD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Library Plagiarism Check--- (No Form)</w:t>
                            </w:r>
                          </w:p>
                          <w:p w14:paraId="5C6D9C7D" w14:textId="77777777" w:rsidR="00061004" w:rsidRPr="008B7FD5" w:rsidRDefault="00061004" w:rsidP="008B7FD5">
                            <w:pPr>
                              <w:rPr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DAD0F02" id="AutoShape 11" o:spid="_x0000_s1032" style="position:absolute;margin-left:191.25pt;margin-top:180pt;width:97.5pt;height:80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" fillcolor="#95b3d7 [1940]" strokecolor="#95b3d7 [1940]" strokeweight="1pt">
                <v:fill color2="#dbe5f1 [660]" angle="135" focus="50%" type="gradient"/>
                <v:shadow on="t" color="#243f60 [1604]" opacity=".5" offset="1pt"/>
                <v:textbox>
                  <w:txbxContent>
                    <w:p w14:paraId="1C8CB0F6" w14:textId="77777777" w:rsidR="008B7FD5" w:rsidRPr="00061004" w:rsidRDefault="008B7FD5" w:rsidP="008B7FD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Library Plagiarism Check--- (No Form)</w:t>
                      </w:r>
                    </w:p>
                    <w:p w14:paraId="5C6D9C7D" w14:textId="77777777" w:rsidR="00061004" w:rsidRPr="008B7FD5" w:rsidRDefault="00061004" w:rsidP="008B7FD5">
                      <w:pPr>
                        <w:rPr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3258EC8" wp14:editId="705617F7">
                <wp:simplePos x="0" y="0"/>
                <wp:positionH relativeFrom="column">
                  <wp:posOffset>2381250</wp:posOffset>
                </wp:positionH>
                <wp:positionV relativeFrom="paragraph">
                  <wp:posOffset>4543425</wp:posOffset>
                </wp:positionV>
                <wp:extent cx="1285875" cy="1019175"/>
                <wp:effectExtent l="9525" t="9525" r="19050" b="28575"/>
                <wp:wrapNone/>
                <wp:docPr id="19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85875" cy="10191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C94D020" w14:textId="77777777" w:rsidR="008B7FD5" w:rsidRPr="00061004" w:rsidRDefault="008B7FD5" w:rsidP="008B7FD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Library Plagiarism Check--- (No Form)</w:t>
                            </w:r>
                          </w:p>
                          <w:p w14:paraId="44011ACA" w14:textId="77777777" w:rsidR="002518F5" w:rsidRPr="00061004" w:rsidRDefault="002518F5" w:rsidP="0006100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3258EC8" id="AutoShape 17" o:spid="_x0000_s1033" style="position:absolute;margin-left:187.5pt;margin-top:357.75pt;width:101.25pt;height:80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" fillcolor="#95b3d7 [1940]" strokecolor="#95b3d7 [1940]" strokeweight="1pt">
                <v:fill color2="#dbe5f1 [660]" angle="135" focus="50%" type="gradient"/>
                <v:shadow on="t" color="#243f60 [1604]" opacity=".5" offset="1pt"/>
                <v:textbox>
                  <w:txbxContent>
                    <w:p w14:paraId="0C94D020" w14:textId="77777777" w:rsidR="008B7FD5" w:rsidRPr="00061004" w:rsidRDefault="008B7FD5" w:rsidP="008B7FD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Library Plagiarism Check--- (No Form)</w:t>
                      </w:r>
                    </w:p>
                    <w:p w14:paraId="44011ACA" w14:textId="77777777" w:rsidR="002518F5" w:rsidRPr="00061004" w:rsidRDefault="002518F5" w:rsidP="0006100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2E333F8" wp14:editId="7AB8D888">
                <wp:simplePos x="0" y="0"/>
                <wp:positionH relativeFrom="column">
                  <wp:posOffset>6943725</wp:posOffset>
                </wp:positionH>
                <wp:positionV relativeFrom="paragraph">
                  <wp:posOffset>2143125</wp:posOffset>
                </wp:positionV>
                <wp:extent cx="1181100" cy="1114425"/>
                <wp:effectExtent l="9525" t="9525" r="19050" b="28575"/>
                <wp:wrapNone/>
                <wp:docPr id="18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1100" cy="11144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7C1E213A" w14:textId="77777777" w:rsidR="008B7FD5" w:rsidRDefault="008B7FD5" w:rsidP="008B7FD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94E02">
                              <w:rPr>
                                <w:rFonts w:ascii="Times New Roman" w:hAnsi="Times New Roman" w:cs="Times New Roman"/>
                              </w:rPr>
                              <w:t>Meeting Record of Supervisor</w:t>
                            </w:r>
                          </w:p>
                          <w:p w14:paraId="2AEDB6D1" w14:textId="64254DCD" w:rsidR="008B7FD5" w:rsidRPr="00D94E02" w:rsidRDefault="008B7FD5" w:rsidP="008B7FD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94E02">
                              <w:rPr>
                                <w:rFonts w:ascii="Times New Roman" w:hAnsi="Times New Roman" w:cs="Times New Roman"/>
                              </w:rPr>
                              <w:t xml:space="preserve"> (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0</w:t>
                            </w:r>
                            <w:r w:rsidR="004D349F">
                              <w:rPr>
                                <w:rFonts w:ascii="Times New Roman" w:hAnsi="Times New Roman" w:cs="Times New Roman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-Form)</w:t>
                            </w:r>
                          </w:p>
                          <w:p w14:paraId="7C8B366E" w14:textId="77777777" w:rsidR="002518F5" w:rsidRPr="002518F5" w:rsidRDefault="002518F5" w:rsidP="002518F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2E333F8" id="AutoShape 9" o:spid="_x0000_s1034" style="position:absolute;margin-left:546.75pt;margin-top:168.75pt;width:93pt;height:87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" fillcolor="#95b3d7 [1940]" strokecolor="#95b3d7 [1940]" strokeweight="1pt">
                <v:fill color2="#dbe5f1 [660]" angle="135" focus="50%" type="gradient"/>
                <v:shadow on="t" color="#243f60 [1604]" opacity=".5" offset="1pt"/>
                <v:textbox>
                  <w:txbxContent>
                    <w:p w14:paraId="7C1E213A" w14:textId="77777777" w:rsidR="008B7FD5" w:rsidRDefault="008B7FD5" w:rsidP="008B7FD5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D94E02">
                        <w:rPr>
                          <w:rFonts w:ascii="Times New Roman" w:hAnsi="Times New Roman" w:cs="Times New Roman"/>
                        </w:rPr>
                        <w:t>Meeting Record of Supervisor</w:t>
                      </w:r>
                    </w:p>
                    <w:p w14:paraId="2AEDB6D1" w14:textId="64254DCD" w:rsidR="008B7FD5" w:rsidRPr="00D94E02" w:rsidRDefault="008B7FD5" w:rsidP="008B7FD5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D94E02">
                        <w:rPr>
                          <w:rFonts w:ascii="Times New Roman" w:hAnsi="Times New Roman" w:cs="Times New Roman"/>
                        </w:rPr>
                        <w:t xml:space="preserve"> (</w:t>
                      </w:r>
                      <w:r>
                        <w:rPr>
                          <w:rFonts w:ascii="Times New Roman" w:hAnsi="Times New Roman" w:cs="Times New Roman"/>
                        </w:rPr>
                        <w:t>0</w:t>
                      </w:r>
                      <w:r w:rsidR="004D349F">
                        <w:rPr>
                          <w:rFonts w:ascii="Times New Roman" w:hAnsi="Times New Roman" w:cs="Times New Roman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</w:rPr>
                        <w:t>-Form)</w:t>
                      </w:r>
                    </w:p>
                    <w:p w14:paraId="7C8B366E" w14:textId="77777777" w:rsidR="002518F5" w:rsidRPr="002518F5" w:rsidRDefault="002518F5" w:rsidP="002518F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14D9C77" wp14:editId="01424C10">
                <wp:simplePos x="0" y="0"/>
                <wp:positionH relativeFrom="column">
                  <wp:posOffset>6867525</wp:posOffset>
                </wp:positionH>
                <wp:positionV relativeFrom="paragraph">
                  <wp:posOffset>-38100</wp:posOffset>
                </wp:positionV>
                <wp:extent cx="1171575" cy="1019175"/>
                <wp:effectExtent l="9525" t="9525" r="19050" b="28575"/>
                <wp:wrapNone/>
                <wp:docPr id="17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1575" cy="10191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EEC73FA" w14:textId="1210AA54" w:rsidR="00780B67" w:rsidRPr="00061004" w:rsidRDefault="00780B67" w:rsidP="00780B6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80B67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Provide Template of Synopsis to Student by Supervisor</w:t>
                            </w:r>
                            <w:r w:rsidR="00C601F4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 xml:space="preserve"> - (0</w:t>
                            </w:r>
                            <w:r w:rsidR="007E4C89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2</w:t>
                            </w:r>
                            <w:r w:rsidR="00C601F4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14D9C77" id="AutoShape 31" o:spid="_x0000_s1035" style="position:absolute;margin-left:540.75pt;margin-top:-3pt;width:92.25pt;height:80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" fillcolor="#95b3d7 [1940]" strokecolor="#95b3d7 [1940]" strokeweight="1pt">
                <v:fill color2="#dbe5f1 [660]" angle="135" focus="50%" type="gradient"/>
                <v:shadow on="t" color="#243f60 [1604]" opacity=".5" offset="1pt"/>
                <v:textbox>
                  <w:txbxContent>
                    <w:p w14:paraId="2EEC73FA" w14:textId="1210AA54" w:rsidR="00780B67" w:rsidRPr="00061004" w:rsidRDefault="00780B67" w:rsidP="00780B6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80B67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Provide Template of Synopsis to Student by Supervisor</w:t>
                      </w:r>
                      <w:r w:rsidR="00C601F4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 xml:space="preserve"> - (0</w:t>
                      </w:r>
                      <w:r w:rsidR="007E4C89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2</w:t>
                      </w:r>
                      <w:r w:rsidR="00C601F4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)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787D3D" wp14:editId="32566406">
                <wp:simplePos x="0" y="0"/>
                <wp:positionH relativeFrom="column">
                  <wp:posOffset>4638675</wp:posOffset>
                </wp:positionH>
                <wp:positionV relativeFrom="paragraph">
                  <wp:posOffset>-38100</wp:posOffset>
                </wp:positionV>
                <wp:extent cx="1181100" cy="1019175"/>
                <wp:effectExtent l="9525" t="9525" r="19050" b="28575"/>
                <wp:wrapNone/>
                <wp:docPr id="16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1100" cy="10191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5205684" w14:textId="77777777" w:rsidR="002518F5" w:rsidRDefault="00B5316D" w:rsidP="002518F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Supervisor Acceptance </w:t>
                            </w:r>
                          </w:p>
                          <w:p w14:paraId="64A3C198" w14:textId="085FC675" w:rsidR="00B5316D" w:rsidRPr="00B5316D" w:rsidRDefault="002518F5" w:rsidP="002518F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r w:rsidR="00780B6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0</w:t>
                            </w:r>
                            <w:r w:rsidR="00153D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1</w:t>
                            </w:r>
                            <w:r w:rsidR="00780B6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-Form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9787D3D" id="AutoShape 7" o:spid="_x0000_s1036" style="position:absolute;margin-left:365.25pt;margin-top:-3pt;width:93pt;height:80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" fillcolor="#95b3d7 [1940]" strokecolor="#95b3d7 [1940]" strokeweight="1pt">
                <v:fill color2="#dbe5f1 [660]" angle="135" focus="50%" type="gradient"/>
                <v:shadow on="t" color="#243f60 [1604]" opacity=".5" offset="1pt"/>
                <v:textbox>
                  <w:txbxContent>
                    <w:p w14:paraId="25205684" w14:textId="77777777" w:rsidR="002518F5" w:rsidRDefault="00B5316D" w:rsidP="002518F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Supervisor Acceptance </w:t>
                      </w:r>
                    </w:p>
                    <w:p w14:paraId="64A3C198" w14:textId="085FC675" w:rsidR="00B5316D" w:rsidRPr="00B5316D" w:rsidRDefault="002518F5" w:rsidP="002518F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r w:rsidR="00780B6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0</w:t>
                      </w:r>
                      <w:r w:rsidR="00153D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1</w:t>
                      </w:r>
                      <w:r w:rsidR="00780B6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-Form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695851" wp14:editId="55C994B1">
                <wp:simplePos x="0" y="0"/>
                <wp:positionH relativeFrom="column">
                  <wp:posOffset>2381250</wp:posOffset>
                </wp:positionH>
                <wp:positionV relativeFrom="paragraph">
                  <wp:posOffset>9525</wp:posOffset>
                </wp:positionV>
                <wp:extent cx="1219200" cy="1066800"/>
                <wp:effectExtent l="9525" t="9525" r="19050" b="28575"/>
                <wp:wrapNone/>
                <wp:docPr id="15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19200" cy="1066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D547053" w14:textId="77777777" w:rsidR="00B5316D" w:rsidRPr="00780B67" w:rsidRDefault="00B5316D" w:rsidP="00B5316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80B67">
                              <w:rPr>
                                <w:rFonts w:ascii="Times New Roman" w:hAnsi="Times New Roman" w:cs="Times New Roman"/>
                              </w:rPr>
                              <w:t xml:space="preserve">Meeting with </w:t>
                            </w:r>
                            <w:r w:rsidR="008B7FD5">
                              <w:rPr>
                                <w:rFonts w:ascii="Times New Roman" w:hAnsi="Times New Roman" w:cs="Times New Roman"/>
                              </w:rPr>
                              <w:t xml:space="preserve">Program </w:t>
                            </w:r>
                            <w:r w:rsidRPr="00780B67">
                              <w:rPr>
                                <w:rFonts w:ascii="Times New Roman" w:hAnsi="Times New Roman" w:cs="Times New Roman"/>
                              </w:rPr>
                              <w:t xml:space="preserve">Head </w:t>
                            </w:r>
                          </w:p>
                          <w:p w14:paraId="1B65F101" w14:textId="77777777" w:rsidR="00B5316D" w:rsidRPr="00780B67" w:rsidRDefault="00B5316D" w:rsidP="00B5316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80B67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r w:rsidR="00780B67" w:rsidRPr="00780B67">
                              <w:rPr>
                                <w:rFonts w:ascii="Times New Roman" w:hAnsi="Times New Roman" w:cs="Times New Roman"/>
                              </w:rPr>
                              <w:t>Filled by students-01</w:t>
                            </w:r>
                            <w:r w:rsidRPr="00780B67"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E695851" id="AutoShape 5" o:spid="_x0000_s1037" style="position:absolute;margin-left:187.5pt;margin-top:.75pt;width:96pt;height:8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" fillcolor="#95b3d7 [1940]" strokecolor="#95b3d7 [1940]" strokeweight="1pt">
                <v:fill color2="#dbe5f1 [660]" angle="135" focus="50%" type="gradient"/>
                <v:shadow on="t" color="#243f60 [1604]" opacity=".5" offset="1pt"/>
                <v:textbox>
                  <w:txbxContent>
                    <w:p w14:paraId="2D547053" w14:textId="77777777" w:rsidR="00B5316D" w:rsidRPr="00780B67" w:rsidRDefault="00B5316D" w:rsidP="00B5316D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780B67">
                        <w:rPr>
                          <w:rFonts w:ascii="Times New Roman" w:hAnsi="Times New Roman" w:cs="Times New Roman"/>
                        </w:rPr>
                        <w:t xml:space="preserve">Meeting with </w:t>
                      </w:r>
                      <w:r w:rsidR="008B7FD5">
                        <w:rPr>
                          <w:rFonts w:ascii="Times New Roman" w:hAnsi="Times New Roman" w:cs="Times New Roman"/>
                        </w:rPr>
                        <w:t xml:space="preserve">Program </w:t>
                      </w:r>
                      <w:r w:rsidRPr="00780B67">
                        <w:rPr>
                          <w:rFonts w:ascii="Times New Roman" w:hAnsi="Times New Roman" w:cs="Times New Roman"/>
                        </w:rPr>
                        <w:t xml:space="preserve">Head </w:t>
                      </w:r>
                    </w:p>
                    <w:p w14:paraId="1B65F101" w14:textId="77777777" w:rsidR="00B5316D" w:rsidRPr="00780B67" w:rsidRDefault="00B5316D" w:rsidP="00B5316D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780B67">
                        <w:rPr>
                          <w:rFonts w:ascii="Times New Roman" w:hAnsi="Times New Roman" w:cs="Times New Roman"/>
                        </w:rPr>
                        <w:t>(</w:t>
                      </w:r>
                      <w:r w:rsidR="00780B67" w:rsidRPr="00780B67">
                        <w:rPr>
                          <w:rFonts w:ascii="Times New Roman" w:hAnsi="Times New Roman" w:cs="Times New Roman"/>
                        </w:rPr>
                        <w:t>Filled by students-01</w:t>
                      </w:r>
                      <w:r w:rsidRPr="00780B67"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A6DD606" wp14:editId="0F3D5014">
                <wp:simplePos x="0" y="0"/>
                <wp:positionH relativeFrom="column">
                  <wp:posOffset>28575</wp:posOffset>
                </wp:positionH>
                <wp:positionV relativeFrom="paragraph">
                  <wp:posOffset>9525</wp:posOffset>
                </wp:positionV>
                <wp:extent cx="1209675" cy="1019175"/>
                <wp:effectExtent l="9525" t="9525" r="19050" b="28575"/>
                <wp:wrapNone/>
                <wp:docPr id="1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09675" cy="10191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6BF6B86C" w14:textId="77777777" w:rsidR="00B5316D" w:rsidRPr="00B5316D" w:rsidRDefault="00B5316D" w:rsidP="00B5316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B5316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ject Thesis Registration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No Form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A6DD606" id="AutoShape 2" o:spid="_x0000_s1038" style="position:absolute;margin-left:2.25pt;margin-top:.75pt;width:95.25pt;height:8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" fillcolor="#95b3d7 [1940]" strokecolor="#95b3d7 [1940]" strokeweight="1pt">
                <v:fill color2="#dbe5f1 [660]" angle="135" focus="50%" type="gradient"/>
                <v:shadow on="t" color="#243f60 [1604]" opacity=".5" offset="1pt"/>
                <v:textbox>
                  <w:txbxContent>
                    <w:p w14:paraId="6BF6B86C" w14:textId="77777777" w:rsidR="00B5316D" w:rsidRPr="00B5316D" w:rsidRDefault="00B5316D" w:rsidP="00B5316D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B5316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ject Thesis Registration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No Form)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2B8594F" wp14:editId="455E1B38">
                <wp:simplePos x="0" y="0"/>
                <wp:positionH relativeFrom="column">
                  <wp:posOffset>7000875</wp:posOffset>
                </wp:positionH>
                <wp:positionV relativeFrom="paragraph">
                  <wp:posOffset>4543425</wp:posOffset>
                </wp:positionV>
                <wp:extent cx="1095375" cy="1019175"/>
                <wp:effectExtent l="9525" t="9525" r="19050" b="28575"/>
                <wp:wrapNone/>
                <wp:docPr id="13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95375" cy="10191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4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4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7985A4C8" w14:textId="77777777" w:rsidR="00D94E02" w:rsidRDefault="00061004" w:rsidP="0006100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esult Submission </w:t>
                            </w:r>
                          </w:p>
                          <w:p w14:paraId="170F9075" w14:textId="77777777" w:rsidR="00061004" w:rsidRPr="00061004" w:rsidRDefault="00061004" w:rsidP="0006100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o Form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2B8594F" id="AutoShape 23" o:spid="_x0000_s1039" style="position:absolute;margin-left:551.25pt;margin-top:357.75pt;width:86.25pt;height:80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" fillcolor="white [3201]" strokecolor="#b2a1c7 [1943]" strokeweight="1pt">
                <v:fill color2="#ccc0d9 [1303]" focus="100%" type="gradient"/>
                <v:shadow on="t" color="#3f3151 [1607]" opacity=".5" offset="1pt"/>
                <v:textbox>
                  <w:txbxContent>
                    <w:p w14:paraId="7985A4C8" w14:textId="77777777" w:rsidR="00D94E02" w:rsidRDefault="00061004" w:rsidP="0006100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esult Submission </w:t>
                      </w:r>
                    </w:p>
                    <w:p w14:paraId="170F9075" w14:textId="77777777" w:rsidR="00061004" w:rsidRPr="00061004" w:rsidRDefault="00061004" w:rsidP="0006100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o Form)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46D6DB" wp14:editId="761DA1E2">
                <wp:simplePos x="0" y="0"/>
                <wp:positionH relativeFrom="column">
                  <wp:posOffset>6019800</wp:posOffset>
                </wp:positionH>
                <wp:positionV relativeFrom="paragraph">
                  <wp:posOffset>4857750</wp:posOffset>
                </wp:positionV>
                <wp:extent cx="923925" cy="409575"/>
                <wp:effectExtent l="9525" t="28575" r="19050" b="28575"/>
                <wp:wrapNone/>
                <wp:docPr id="1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3925" cy="409575"/>
                        </a:xfrm>
                        <a:prstGeom prst="rightArrow">
                          <a:avLst>
                            <a:gd name="adj1" fmla="val 50000"/>
                            <a:gd name="adj2" fmla="val 56395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5283E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20" o:spid="_x0000_s1026" type="#_x0000_t13" style="position:absolute;margin-left:474pt;margin-top:382.5pt;width:72.75pt;height:32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" fillcolor="#92cddc [1944]" strokecolor="#92cddc [1944]" strokeweight="1pt">
                <v:fill color2="#daeef3 [664]" angle="135" focus="50%" type="gradient"/>
                <v:shadow on="t" color="#205867 [1608]" opacity=".5" offset="1p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9AD8161" wp14:editId="3996D1A8">
                <wp:simplePos x="0" y="0"/>
                <wp:positionH relativeFrom="column">
                  <wp:posOffset>3771900</wp:posOffset>
                </wp:positionH>
                <wp:positionV relativeFrom="paragraph">
                  <wp:posOffset>4857750</wp:posOffset>
                </wp:positionV>
                <wp:extent cx="923925" cy="409575"/>
                <wp:effectExtent l="9525" t="28575" r="19050" b="28575"/>
                <wp:wrapNone/>
                <wp:docPr id="11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3925" cy="409575"/>
                        </a:xfrm>
                        <a:prstGeom prst="rightArrow">
                          <a:avLst>
                            <a:gd name="adj1" fmla="val 50000"/>
                            <a:gd name="adj2" fmla="val 56395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EF2F58" id="AutoShape 21" o:spid="_x0000_s1026" type="#_x0000_t13" style="position:absolute;margin-left:297pt;margin-top:382.5pt;width:72.75pt;height:32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" fillcolor="#92cddc [1944]" strokecolor="#92cddc [1944]" strokeweight="1pt">
                <v:fill color2="#daeef3 [664]" angle="135" focus="50%" type="gradient"/>
                <v:shadow on="t" color="#205867 [1608]" opacity=".5" offset="1p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0492D58" wp14:editId="413C96D2">
                <wp:simplePos x="0" y="0"/>
                <wp:positionH relativeFrom="column">
                  <wp:posOffset>1371600</wp:posOffset>
                </wp:positionH>
                <wp:positionV relativeFrom="paragraph">
                  <wp:posOffset>4905375</wp:posOffset>
                </wp:positionV>
                <wp:extent cx="923925" cy="409575"/>
                <wp:effectExtent l="9525" t="28575" r="19050" b="28575"/>
                <wp:wrapNone/>
                <wp:docPr id="10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3925" cy="409575"/>
                        </a:xfrm>
                        <a:prstGeom prst="rightArrow">
                          <a:avLst>
                            <a:gd name="adj1" fmla="val 50000"/>
                            <a:gd name="adj2" fmla="val 56395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7C381C" id="AutoShape 22" o:spid="_x0000_s1026" type="#_x0000_t13" style="position:absolute;margin-left:108pt;margin-top:386.25pt;width:72.75pt;height:32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" fillcolor="#92cddc [1944]" strokecolor="#92cddc [1944]" strokeweight="1pt">
                <v:fill color2="#daeef3 [664]" angle="135" focus="50%" type="gradient"/>
                <v:shadow on="t" color="#205867 [1608]" opacity=".5" offset="1p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25D7145" wp14:editId="6CF7DBC8">
                <wp:simplePos x="0" y="0"/>
                <wp:positionH relativeFrom="column">
                  <wp:posOffset>4781550</wp:posOffset>
                </wp:positionH>
                <wp:positionV relativeFrom="paragraph">
                  <wp:posOffset>4543425</wp:posOffset>
                </wp:positionV>
                <wp:extent cx="1095375" cy="1019175"/>
                <wp:effectExtent l="9525" t="9525" r="19050" b="28575"/>
                <wp:wrapNone/>
                <wp:docPr id="9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95375" cy="10191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7D634C3A" w14:textId="77777777" w:rsidR="005179D9" w:rsidRDefault="00061004" w:rsidP="0006100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5179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Final Presentation </w:t>
                            </w:r>
                          </w:p>
                          <w:p w14:paraId="65704F85" w14:textId="0448400D" w:rsidR="00061004" w:rsidRPr="005179D9" w:rsidRDefault="00061004" w:rsidP="0006100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5179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</w:t>
                            </w:r>
                            <w:r w:rsidR="005179D9" w:rsidRPr="005179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0</w:t>
                            </w:r>
                            <w:r w:rsidR="0027694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5</w:t>
                            </w:r>
                            <w:r w:rsidR="005179D9" w:rsidRPr="005179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-</w:t>
                            </w:r>
                            <w:r w:rsidRPr="005179D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valuation Form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25D7145" id="AutoShape 24" o:spid="_x0000_s1040" style="position:absolute;margin-left:376.5pt;margin-top:357.75pt;width:86.25pt;height:80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" fillcolor="#95b3d7 [1940]" strokecolor="#95b3d7 [1940]" strokeweight="1pt">
                <v:fill color2="#dbe5f1 [660]" angle="135" focus="50%" type="gradient"/>
                <v:shadow on="t" color="#243f60 [1604]" opacity=".5" offset="1pt"/>
                <v:textbox>
                  <w:txbxContent>
                    <w:p w14:paraId="7D634C3A" w14:textId="77777777" w:rsidR="005179D9" w:rsidRDefault="00061004" w:rsidP="00061004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5179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Final Presentation </w:t>
                      </w:r>
                    </w:p>
                    <w:p w14:paraId="65704F85" w14:textId="0448400D" w:rsidR="00061004" w:rsidRPr="005179D9" w:rsidRDefault="00061004" w:rsidP="00061004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5179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</w:t>
                      </w:r>
                      <w:r w:rsidR="005179D9" w:rsidRPr="005179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0</w:t>
                      </w:r>
                      <w:r w:rsidR="0027694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5</w:t>
                      </w:r>
                      <w:r w:rsidR="005179D9" w:rsidRPr="005179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-</w:t>
                      </w:r>
                      <w:r w:rsidRPr="005179D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valuation Form)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5CF37E9" wp14:editId="6AEDBD52">
                <wp:simplePos x="0" y="0"/>
                <wp:positionH relativeFrom="column">
                  <wp:posOffset>104775</wp:posOffset>
                </wp:positionH>
                <wp:positionV relativeFrom="paragraph">
                  <wp:posOffset>3819525</wp:posOffset>
                </wp:positionV>
                <wp:extent cx="923925" cy="409575"/>
                <wp:effectExtent l="28575" t="9525" r="28575" b="28575"/>
                <wp:wrapNone/>
                <wp:docPr id="8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923925" cy="409575"/>
                        </a:xfrm>
                        <a:prstGeom prst="rightArrow">
                          <a:avLst>
                            <a:gd name="adj1" fmla="val 50000"/>
                            <a:gd name="adj2" fmla="val 56395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13AC4E" id="AutoShape 18" o:spid="_x0000_s1026" type="#_x0000_t13" style="position:absolute;margin-left:8.25pt;margin-top:300.75pt;width:72.75pt;height:32.25pt;rotation:9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" fillcolor="#92cddc [1944]" strokecolor="#92cddc [1944]" strokeweight="1pt">
                <v:fill color2="#daeef3 [664]" angle="135" focus="50%" type="gradient"/>
                <v:shadow on="t" color="#205867 [1608]" opacity=".5" offset="1p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A0C94D" wp14:editId="5D39C6AC">
                <wp:simplePos x="0" y="0"/>
                <wp:positionH relativeFrom="column">
                  <wp:posOffset>3714750</wp:posOffset>
                </wp:positionH>
                <wp:positionV relativeFrom="paragraph">
                  <wp:posOffset>2571750</wp:posOffset>
                </wp:positionV>
                <wp:extent cx="923925" cy="409575"/>
                <wp:effectExtent l="19050" t="28575" r="19050" b="28575"/>
                <wp:wrapNone/>
                <wp:docPr id="7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923925" cy="409575"/>
                        </a:xfrm>
                        <a:prstGeom prst="rightArrow">
                          <a:avLst>
                            <a:gd name="adj1" fmla="val 50000"/>
                            <a:gd name="adj2" fmla="val 56395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500CF1" id="AutoShape 14" o:spid="_x0000_s1026" type="#_x0000_t13" style="position:absolute;margin-left:292.5pt;margin-top:202.5pt;width:72.75pt;height:32.25pt;rotation:18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" fillcolor="#92cddc [1944]" strokecolor="#92cddc [1944]" strokeweight="1pt">
                <v:fill color2="#daeef3 [664]" angle="135" focus="50%" type="gradient"/>
                <v:shadow on="t" color="#205867 [1608]" opacity=".5" offset="1p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85758EE" wp14:editId="755895ED">
                <wp:simplePos x="0" y="0"/>
                <wp:positionH relativeFrom="column">
                  <wp:posOffset>1371600</wp:posOffset>
                </wp:positionH>
                <wp:positionV relativeFrom="paragraph">
                  <wp:posOffset>2571750</wp:posOffset>
                </wp:positionV>
                <wp:extent cx="923925" cy="409575"/>
                <wp:effectExtent l="19050" t="28575" r="19050" b="28575"/>
                <wp:wrapNone/>
                <wp:docPr id="6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923925" cy="409575"/>
                        </a:xfrm>
                        <a:prstGeom prst="rightArrow">
                          <a:avLst>
                            <a:gd name="adj1" fmla="val 50000"/>
                            <a:gd name="adj2" fmla="val 56395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ED8C70" id="AutoShape 16" o:spid="_x0000_s1026" type="#_x0000_t13" style="position:absolute;margin-left:108pt;margin-top:202.5pt;width:72.75pt;height:32.25pt;rotation:18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" fillcolor="#92cddc [1944]" strokecolor="#92cddc [1944]" strokeweight="1pt">
                <v:fill color2="#daeef3 [664]" angle="135" focus="50%" type="gradient"/>
                <v:shadow on="t" color="#205867 [1608]" opacity=".5" offset="1p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9FB60A6" wp14:editId="4411C064">
                <wp:simplePos x="0" y="0"/>
                <wp:positionH relativeFrom="column">
                  <wp:posOffset>5943600</wp:posOffset>
                </wp:positionH>
                <wp:positionV relativeFrom="paragraph">
                  <wp:posOffset>2495550</wp:posOffset>
                </wp:positionV>
                <wp:extent cx="923925" cy="409575"/>
                <wp:effectExtent l="19050" t="28575" r="19050" b="28575"/>
                <wp:wrapNone/>
                <wp:docPr id="5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923925" cy="409575"/>
                        </a:xfrm>
                        <a:prstGeom prst="rightArrow">
                          <a:avLst>
                            <a:gd name="adj1" fmla="val 50000"/>
                            <a:gd name="adj2" fmla="val 56395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DE0D46" id="AutoShape 12" o:spid="_x0000_s1026" type="#_x0000_t13" style="position:absolute;margin-left:468pt;margin-top:196.5pt;width:72.75pt;height:32.25pt;rotation:18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" fillcolor="#92cddc [1944]" strokecolor="#92cddc [1944]" strokeweight="1pt">
                <v:fill color2="#daeef3 [664]" angle="135" focus="50%" type="gradient"/>
                <v:shadow on="t" color="#205867 [1608]" opacity=".5" offset="1p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BB7B75D" wp14:editId="7AE961CC">
                <wp:simplePos x="0" y="0"/>
                <wp:positionH relativeFrom="column">
                  <wp:posOffset>7038975</wp:posOffset>
                </wp:positionH>
                <wp:positionV relativeFrom="paragraph">
                  <wp:posOffset>1409700</wp:posOffset>
                </wp:positionV>
                <wp:extent cx="923925" cy="409575"/>
                <wp:effectExtent l="28575" t="9525" r="28575" b="28575"/>
                <wp:wrapNone/>
                <wp:docPr id="4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923925" cy="409575"/>
                        </a:xfrm>
                        <a:prstGeom prst="rightArrow">
                          <a:avLst>
                            <a:gd name="adj1" fmla="val 50000"/>
                            <a:gd name="adj2" fmla="val 56395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042F1B" id="AutoShape 10" o:spid="_x0000_s1026" type="#_x0000_t13" style="position:absolute;margin-left:554.25pt;margin-top:111pt;width:72.75pt;height:32.25pt;rotation:9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" fillcolor="#92cddc [1944]" strokecolor="#92cddc [1944]" strokeweight="1pt">
                <v:fill color2="#daeef3 [664]" angle="135" focus="50%" type="gradient"/>
                <v:shadow on="t" color="#205867 [1608]" opacity=".5" offset="1p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025CAE" wp14:editId="167E4208">
                <wp:simplePos x="0" y="0"/>
                <wp:positionH relativeFrom="column">
                  <wp:posOffset>5876925</wp:posOffset>
                </wp:positionH>
                <wp:positionV relativeFrom="paragraph">
                  <wp:posOffset>276225</wp:posOffset>
                </wp:positionV>
                <wp:extent cx="923925" cy="409575"/>
                <wp:effectExtent l="9525" t="28575" r="19050" b="28575"/>
                <wp:wrapNone/>
                <wp:docPr id="3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3925" cy="409575"/>
                        </a:xfrm>
                        <a:prstGeom prst="rightArrow">
                          <a:avLst>
                            <a:gd name="adj1" fmla="val 50000"/>
                            <a:gd name="adj2" fmla="val 56395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0539A0" id="AutoShape 8" o:spid="_x0000_s1026" type="#_x0000_t13" style="position:absolute;margin-left:462.75pt;margin-top:21.75pt;width:72.75pt;height:32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" fillcolor="#92cddc [1944]" strokecolor="#92cddc [1944]" strokeweight="1pt">
                <v:fill color2="#daeef3 [664]" angle="135" focus="50%" type="gradient"/>
                <v:shadow on="t" color="#205867 [1608]" opacity=".5" offset="1p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AA3649" wp14:editId="7B14ADB9">
                <wp:simplePos x="0" y="0"/>
                <wp:positionH relativeFrom="column">
                  <wp:posOffset>3667125</wp:posOffset>
                </wp:positionH>
                <wp:positionV relativeFrom="paragraph">
                  <wp:posOffset>276225</wp:posOffset>
                </wp:positionV>
                <wp:extent cx="923925" cy="409575"/>
                <wp:effectExtent l="9525" t="28575" r="19050" b="28575"/>
                <wp:wrapNone/>
                <wp:docPr id="2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3925" cy="409575"/>
                        </a:xfrm>
                        <a:prstGeom prst="rightArrow">
                          <a:avLst>
                            <a:gd name="adj1" fmla="val 50000"/>
                            <a:gd name="adj2" fmla="val 56395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A4A8E6" id="AutoShape 6" o:spid="_x0000_s1026" type="#_x0000_t13" style="position:absolute;margin-left:288.75pt;margin-top:21.75pt;width:72.75pt;height:32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" fillcolor="#92cddc [1944]" strokecolor="#92cddc [1944]" strokeweight="1pt">
                <v:fill color2="#daeef3 [664]" angle="135" focus="50%" type="gradient"/>
                <v:shadow on="t" color="#205867 [1608]" opacity=".5" offset="1p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F15568" wp14:editId="3B27EE6C">
                <wp:simplePos x="0" y="0"/>
                <wp:positionH relativeFrom="column">
                  <wp:posOffset>1428750</wp:posOffset>
                </wp:positionH>
                <wp:positionV relativeFrom="paragraph">
                  <wp:posOffset>333375</wp:posOffset>
                </wp:positionV>
                <wp:extent cx="923925" cy="409575"/>
                <wp:effectExtent l="9525" t="28575" r="19050" b="28575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3925" cy="409575"/>
                        </a:xfrm>
                        <a:prstGeom prst="rightArrow">
                          <a:avLst>
                            <a:gd name="adj1" fmla="val 50000"/>
                            <a:gd name="adj2" fmla="val 56395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517887" id="AutoShape 3" o:spid="_x0000_s1026" type="#_x0000_t13" style="position:absolute;margin-left:112.5pt;margin-top:26.25pt;width:72.7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" fillcolor="#92cddc [1944]" strokecolor="#92cddc [1944]" strokeweight="1pt">
                <v:fill color2="#daeef3 [664]" angle="135" focus="50%" type="gradient"/>
                <v:shadow on="t" color="#205867 [1608]" opacity=".5" offset="1pt"/>
              </v:shape>
            </w:pict>
          </mc:Fallback>
        </mc:AlternateContent>
      </w:r>
    </w:p>
    <w:sectPr w:rsidR="00717E7A" w:rsidSect="00B5316D">
      <w:headerReference w:type="default" r:id="rId7"/>
      <w:pgSz w:w="15840" w:h="12240" w:orient="landscape"/>
      <w:pgMar w:top="144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5F7B75" w14:textId="77777777" w:rsidR="00404AC9" w:rsidRDefault="00404AC9" w:rsidP="00D7407D">
      <w:pPr>
        <w:spacing w:after="0" w:line="240" w:lineRule="auto"/>
      </w:pPr>
      <w:r>
        <w:separator/>
      </w:r>
    </w:p>
  </w:endnote>
  <w:endnote w:type="continuationSeparator" w:id="0">
    <w:p w14:paraId="7AA93E45" w14:textId="77777777" w:rsidR="00404AC9" w:rsidRDefault="00404AC9" w:rsidP="00D740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2E1247" w14:textId="77777777" w:rsidR="00404AC9" w:rsidRDefault="00404AC9" w:rsidP="00D7407D">
      <w:pPr>
        <w:spacing w:after="0" w:line="240" w:lineRule="auto"/>
      </w:pPr>
      <w:r>
        <w:separator/>
      </w:r>
    </w:p>
  </w:footnote>
  <w:footnote w:type="continuationSeparator" w:id="0">
    <w:p w14:paraId="447571C0" w14:textId="77777777" w:rsidR="00404AC9" w:rsidRDefault="00404AC9" w:rsidP="00D740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2DABF8" w14:textId="77777777" w:rsidR="00D7407D" w:rsidRPr="00D7407D" w:rsidRDefault="00D7407D" w:rsidP="00D7407D">
    <w:pPr>
      <w:pStyle w:val="Header"/>
      <w:jc w:val="center"/>
      <w:rPr>
        <w:rFonts w:ascii="Algerian" w:hAnsi="Algerian"/>
        <w:sz w:val="36"/>
        <w:szCs w:val="36"/>
      </w:rPr>
    </w:pPr>
    <w:r w:rsidRPr="00D7407D">
      <w:rPr>
        <w:rFonts w:ascii="Algerian" w:hAnsi="Algerian"/>
        <w:sz w:val="36"/>
        <w:szCs w:val="36"/>
      </w:rPr>
      <w:t>Thesis Flow Cha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MzQwNzAzMTY1NDdV0lEKTi0uzszPAykwrgUAgyIv8ywAAAA="/>
  </w:docVars>
  <w:rsids>
    <w:rsidRoot w:val="00357423"/>
    <w:rsid w:val="00044EE8"/>
    <w:rsid w:val="00061004"/>
    <w:rsid w:val="0013748E"/>
    <w:rsid w:val="001514AD"/>
    <w:rsid w:val="00153D72"/>
    <w:rsid w:val="00154AF6"/>
    <w:rsid w:val="002518F5"/>
    <w:rsid w:val="00260DA5"/>
    <w:rsid w:val="00276949"/>
    <w:rsid w:val="002E249A"/>
    <w:rsid w:val="00357423"/>
    <w:rsid w:val="003B08C5"/>
    <w:rsid w:val="003E0A3D"/>
    <w:rsid w:val="00404AC9"/>
    <w:rsid w:val="004D349F"/>
    <w:rsid w:val="005179D9"/>
    <w:rsid w:val="006D5BBB"/>
    <w:rsid w:val="00717E7A"/>
    <w:rsid w:val="00780B67"/>
    <w:rsid w:val="007B1927"/>
    <w:rsid w:val="007E3397"/>
    <w:rsid w:val="007E4C89"/>
    <w:rsid w:val="00870F1C"/>
    <w:rsid w:val="008B7FD5"/>
    <w:rsid w:val="00930E61"/>
    <w:rsid w:val="0094359D"/>
    <w:rsid w:val="00A510ED"/>
    <w:rsid w:val="00A8782F"/>
    <w:rsid w:val="00AA200E"/>
    <w:rsid w:val="00AF2716"/>
    <w:rsid w:val="00B5316D"/>
    <w:rsid w:val="00BC27A9"/>
    <w:rsid w:val="00BD0F79"/>
    <w:rsid w:val="00C45681"/>
    <w:rsid w:val="00C601F4"/>
    <w:rsid w:val="00D7407D"/>
    <w:rsid w:val="00D94E02"/>
    <w:rsid w:val="00E25837"/>
    <w:rsid w:val="00EB4DEB"/>
    <w:rsid w:val="00F96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001C1E"/>
  <w15:docId w15:val="{1A1E681E-5BF7-42A1-BF03-A4C5F34A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E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574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42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D740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7407D"/>
  </w:style>
  <w:style w:type="paragraph" w:styleId="Footer">
    <w:name w:val="footer"/>
    <w:basedOn w:val="Normal"/>
    <w:link w:val="FooterChar"/>
    <w:uiPriority w:val="99"/>
    <w:semiHidden/>
    <w:unhideWhenUsed/>
    <w:rsid w:val="00D740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4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B2A185F-A6D2-4249-B9A7-FFBCFCE2BD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1406</dc:creator>
  <cp:lastModifiedBy>Afia Mushtaq</cp:lastModifiedBy>
  <cp:revision>2</cp:revision>
  <dcterms:created xsi:type="dcterms:W3CDTF">2020-08-04T10:23:00Z</dcterms:created>
  <dcterms:modified xsi:type="dcterms:W3CDTF">2020-08-04T10:23:00Z</dcterms:modified>
</cp:coreProperties>
</file>